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1FA77A5F" w:rsidR="00465DA2" w:rsidRDefault="005C1212" w:rsidP="00465DA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ΑΝΑΚΟΙΝΩΣΗ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1935E3E4" w:rsidR="00254698" w:rsidRDefault="00642CC0" w:rsidP="00EA3804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b/>
          <w:sz w:val="28"/>
          <w:szCs w:val="28"/>
        </w:rPr>
        <w:t>Π</w:t>
      </w:r>
      <w:r w:rsidRPr="00642CC0">
        <w:rPr>
          <w:rFonts w:ascii="Calibri" w:hAnsi="Calibri" w:cs="Calibri"/>
          <w:b/>
          <w:sz w:val="28"/>
          <w:szCs w:val="28"/>
        </w:rPr>
        <w:t xml:space="preserve">αγκόσμιο </w:t>
      </w:r>
      <w:r>
        <w:rPr>
          <w:rFonts w:ascii="Calibri" w:hAnsi="Calibri" w:cs="Calibri"/>
          <w:b/>
          <w:sz w:val="28"/>
          <w:szCs w:val="28"/>
        </w:rPr>
        <w:t>Σ</w:t>
      </w:r>
      <w:r w:rsidRPr="00642CC0">
        <w:rPr>
          <w:rFonts w:ascii="Calibri" w:hAnsi="Calibri" w:cs="Calibri"/>
          <w:b/>
          <w:sz w:val="28"/>
          <w:szCs w:val="28"/>
        </w:rPr>
        <w:t xml:space="preserve">υνέδριο </w:t>
      </w:r>
      <w:r>
        <w:rPr>
          <w:rFonts w:ascii="Calibri" w:hAnsi="Calibri" w:cs="Calibri"/>
          <w:b/>
          <w:sz w:val="28"/>
          <w:szCs w:val="28"/>
        </w:rPr>
        <w:t>Μουσικών Β</w:t>
      </w:r>
      <w:r w:rsidR="005A79C9">
        <w:rPr>
          <w:rFonts w:ascii="Calibri" w:hAnsi="Calibri" w:cs="Calibri"/>
          <w:b/>
          <w:sz w:val="28"/>
          <w:szCs w:val="28"/>
        </w:rPr>
        <w:t>ιβλιοθηκών, Αρχείων κ</w:t>
      </w:r>
      <w:r w:rsidRPr="00642CC0">
        <w:rPr>
          <w:rFonts w:ascii="Calibri" w:hAnsi="Calibri" w:cs="Calibri"/>
          <w:b/>
          <w:sz w:val="28"/>
          <w:szCs w:val="28"/>
        </w:rPr>
        <w:t>αι Κέντρων Τεκμηρίωσης</w:t>
      </w:r>
    </w:p>
    <w:p w14:paraId="78C4AD81" w14:textId="7C3EF18D" w:rsidR="00465DA2" w:rsidRPr="006C7ACC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244635">
        <w:rPr>
          <w:rFonts w:ascii="Calibri" w:hAnsi="Calibri" w:cs="Calibri"/>
        </w:rPr>
        <w:t>2</w:t>
      </w:r>
      <w:r w:rsidR="00EA3804">
        <w:rPr>
          <w:rFonts w:ascii="Calibri" w:hAnsi="Calibri" w:cs="Calibri"/>
        </w:rPr>
        <w:t>6</w:t>
      </w:r>
      <w:r w:rsidRPr="001E370E">
        <w:rPr>
          <w:rFonts w:ascii="Calibri" w:hAnsi="Calibri" w:cs="Calibri"/>
        </w:rPr>
        <w:t>/</w:t>
      </w:r>
      <w:r w:rsidR="00244635">
        <w:rPr>
          <w:rFonts w:ascii="Calibri" w:hAnsi="Calibri" w:cs="Calibri"/>
        </w:rPr>
        <w:t>6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6C7ACC" w:rsidRPr="006C7ACC">
        <w:rPr>
          <w:rFonts w:ascii="Calibri" w:hAnsi="Calibri" w:cs="Calibri"/>
        </w:rPr>
        <w:t>6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CDC4A14" w14:textId="10D05CB5" w:rsidR="00B87F7C" w:rsidRDefault="005A79C9" w:rsidP="0024463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ο Π</w:t>
      </w:r>
      <w:r w:rsidR="00244635">
        <w:rPr>
          <w:rFonts w:asciiTheme="minorHAnsi" w:hAnsiTheme="minorHAnsi" w:cstheme="minorHAnsi"/>
          <w:iCs/>
          <w:lang w:eastAsia="en-US"/>
        </w:rPr>
        <w:t>αγκόσμιο Σ</w:t>
      </w:r>
      <w:r w:rsidR="00244635" w:rsidRPr="00244635">
        <w:rPr>
          <w:rFonts w:asciiTheme="minorHAnsi" w:hAnsiTheme="minorHAnsi" w:cstheme="minorHAnsi"/>
          <w:iCs/>
          <w:lang w:eastAsia="en-US"/>
        </w:rPr>
        <w:t>υνέδριο της Διεθνούς Ένωσης Μουσικών Βιβλιοθηκών, Αρχείων και</w:t>
      </w:r>
      <w:r w:rsidR="00244635">
        <w:rPr>
          <w:rFonts w:asciiTheme="minorHAnsi" w:hAnsiTheme="minorHAnsi" w:cstheme="minorHAnsi"/>
          <w:iCs/>
          <w:lang w:eastAsia="en-US"/>
        </w:rPr>
        <w:t xml:space="preserve"> </w:t>
      </w:r>
      <w:r w:rsidR="00244635" w:rsidRPr="00244635">
        <w:rPr>
          <w:rFonts w:asciiTheme="minorHAnsi" w:hAnsiTheme="minorHAnsi" w:cstheme="minorHAnsi"/>
          <w:iCs/>
          <w:lang w:eastAsia="en-US"/>
        </w:rPr>
        <w:t>Κέντρων Τεκμηρίωσης (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International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Association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of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Music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Libraries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, 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Archives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</w:t>
      </w:r>
      <w:r w:rsidR="00244635" w:rsidRPr="00244635">
        <w:rPr>
          <w:rFonts w:asciiTheme="minorHAnsi" w:hAnsiTheme="minorHAnsi" w:cstheme="minorHAnsi"/>
          <w:iCs/>
          <w:lang w:val="en-US" w:eastAsia="en-US"/>
        </w:rPr>
        <w:t>and</w:t>
      </w:r>
      <w:r w:rsidR="00244635">
        <w:rPr>
          <w:rFonts w:asciiTheme="minorHAnsi" w:hAnsiTheme="minorHAnsi" w:cstheme="minorHAnsi"/>
          <w:iCs/>
          <w:lang w:eastAsia="en-US"/>
        </w:rPr>
        <w:t xml:space="preserve"> Documentation Centres -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IAML) θα πραγματοποιηθεί</w:t>
      </w:r>
      <w:r w:rsidR="00244635">
        <w:rPr>
          <w:rFonts w:asciiTheme="minorHAnsi" w:hAnsiTheme="minorHAnsi" w:cstheme="minorHAnsi"/>
          <w:iCs/>
          <w:lang w:eastAsia="en-US"/>
        </w:rPr>
        <w:t xml:space="preserve"> από την Κυριακή 28 </w:t>
      </w:r>
      <w:r w:rsidR="00EA3804">
        <w:rPr>
          <w:rFonts w:asciiTheme="minorHAnsi" w:hAnsiTheme="minorHAnsi" w:cstheme="minorHAnsi"/>
          <w:iCs/>
          <w:lang w:eastAsia="en-US"/>
        </w:rPr>
        <w:t xml:space="preserve">Ιουνίου </w:t>
      </w:r>
      <w:r w:rsidR="00244635">
        <w:rPr>
          <w:rFonts w:asciiTheme="minorHAnsi" w:hAnsiTheme="minorHAnsi" w:cstheme="minorHAnsi"/>
          <w:iCs/>
          <w:lang w:eastAsia="en-US"/>
        </w:rPr>
        <w:t xml:space="preserve">έως και την Παρασκευή 3 Ιουλίου 2026, στο </w:t>
      </w:r>
      <w:r w:rsidR="00EA3804">
        <w:rPr>
          <w:rFonts w:asciiTheme="minorHAnsi" w:hAnsiTheme="minorHAnsi" w:cstheme="minorHAnsi"/>
          <w:iCs/>
          <w:lang w:eastAsia="en-US"/>
        </w:rPr>
        <w:t>Μέγαρο</w:t>
      </w:r>
      <w:r w:rsidR="00244635" w:rsidRPr="00244635">
        <w:rPr>
          <w:rFonts w:asciiTheme="minorHAnsi" w:hAnsiTheme="minorHAnsi" w:cstheme="minorHAnsi"/>
          <w:iCs/>
          <w:lang w:eastAsia="en-US"/>
        </w:rPr>
        <w:t xml:space="preserve"> Μουσικής Θεσσαλονίκης</w:t>
      </w:r>
      <w:bookmarkStart w:id="0" w:name="_GoBack"/>
      <w:bookmarkEnd w:id="0"/>
      <w:r w:rsidR="00EA3804" w:rsidRPr="00EA3804">
        <w:rPr>
          <w:rFonts w:asciiTheme="minorHAnsi" w:hAnsiTheme="minorHAnsi" w:cstheme="minorHAnsi"/>
          <w:iCs/>
          <w:lang w:eastAsia="en-US"/>
        </w:rPr>
        <w:t xml:space="preserve"> </w:t>
      </w:r>
      <w:r w:rsidR="00EA3804">
        <w:rPr>
          <w:rFonts w:asciiTheme="minorHAnsi" w:hAnsiTheme="minorHAnsi" w:cstheme="minorHAnsi"/>
          <w:iCs/>
          <w:lang w:eastAsia="en-US"/>
        </w:rPr>
        <w:t>(</w:t>
      </w:r>
      <w:r w:rsidR="00EA3804">
        <w:rPr>
          <w:rFonts w:asciiTheme="minorHAnsi" w:hAnsiTheme="minorHAnsi" w:cstheme="minorHAnsi"/>
          <w:iCs/>
          <w:lang w:eastAsia="en-US"/>
        </w:rPr>
        <w:t>Κτί</w:t>
      </w:r>
      <w:r w:rsidR="00EA3804" w:rsidRPr="00244635">
        <w:rPr>
          <w:rFonts w:asciiTheme="minorHAnsi" w:hAnsiTheme="minorHAnsi" w:cstheme="minorHAnsi"/>
          <w:iCs/>
          <w:lang w:eastAsia="en-US"/>
        </w:rPr>
        <w:t>ριο Μ2</w:t>
      </w:r>
      <w:r w:rsidR="00EA3804">
        <w:rPr>
          <w:rFonts w:asciiTheme="minorHAnsi" w:hAnsiTheme="minorHAnsi" w:cstheme="minorHAnsi"/>
          <w:iCs/>
          <w:lang w:eastAsia="en-US"/>
        </w:rPr>
        <w:t>)</w:t>
      </w:r>
      <w:r w:rsidR="00244635">
        <w:rPr>
          <w:rFonts w:asciiTheme="minorHAnsi" w:hAnsiTheme="minorHAnsi" w:cstheme="minorHAnsi"/>
          <w:iCs/>
          <w:lang w:eastAsia="en-US"/>
        </w:rPr>
        <w:t xml:space="preserve">. </w:t>
      </w:r>
      <w:r w:rsidR="00244635" w:rsidRPr="00244635">
        <w:rPr>
          <w:rFonts w:asciiTheme="minorHAnsi" w:hAnsiTheme="minorHAnsi" w:cstheme="minorHAnsi"/>
          <w:iCs/>
          <w:lang w:eastAsia="en-US"/>
        </w:rPr>
        <w:t>Η έναρξη των εργασιών θα πραγματοποιηθεί την</w:t>
      </w:r>
      <w:r w:rsidR="00244635">
        <w:rPr>
          <w:rFonts w:asciiTheme="minorHAnsi" w:hAnsiTheme="minorHAnsi" w:cstheme="minorHAnsi"/>
          <w:iCs/>
          <w:lang w:eastAsia="en-US"/>
        </w:rPr>
        <w:t xml:space="preserve"> Κυριακή 28 Ιουνίου 2026 και ώρα 11.00.</w:t>
      </w:r>
    </w:p>
    <w:p w14:paraId="6B175B85" w14:textId="4133F4AF" w:rsidR="00E93A7B" w:rsidRDefault="00E93A7B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13EAE5A" w14:textId="4398AD91" w:rsidR="000734AB" w:rsidRDefault="000734AB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734AB">
        <w:rPr>
          <w:rFonts w:asciiTheme="minorHAnsi" w:hAnsiTheme="minorHAnsi" w:cstheme="minorHAnsi"/>
          <w:iCs/>
          <w:lang w:eastAsia="en-US"/>
        </w:rPr>
        <w:t>Το Συνέδριο διοργανώνεται από τη Βιβλιοθήκη του Τμήματος Μουσικών Σπουδών, σε συνεργασία με την Κεντρική Βιβλιοθήκη και Κέντρο Πληροφόρησης του Αριστοτελείου Πανεπιστημίου, καθώς και</w:t>
      </w:r>
      <w:r w:rsidR="00EA3804">
        <w:rPr>
          <w:rFonts w:asciiTheme="minorHAnsi" w:hAnsiTheme="minorHAnsi" w:cstheme="minorHAnsi"/>
          <w:iCs/>
          <w:lang w:eastAsia="en-US"/>
        </w:rPr>
        <w:t xml:space="preserve"> με</w:t>
      </w:r>
      <w:r w:rsidRPr="000734AB">
        <w:rPr>
          <w:rFonts w:asciiTheme="minorHAnsi" w:hAnsiTheme="minorHAnsi" w:cstheme="minorHAnsi"/>
          <w:iCs/>
          <w:lang w:eastAsia="en-US"/>
        </w:rPr>
        <w:t xml:space="preserve"> τη συμβολή του Ελληνικού Παραρτήματος της IAML και της Ένωσης Ελλήνων Βιβλιοθηκονόμων και Επιστημόνων Πληροφόρησης (ΕΕΒΕΠ).</w:t>
      </w:r>
    </w:p>
    <w:p w14:paraId="4DDB0DCD" w14:textId="77777777" w:rsidR="000734AB" w:rsidRDefault="000734AB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A89B7E3" w14:textId="1AE682F8" w:rsidR="000105D0" w:rsidRDefault="000105D0" w:rsidP="00BE3A2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το Συνέδριο διοργανών</w:t>
      </w:r>
      <w:r w:rsidR="00EA3804">
        <w:rPr>
          <w:rFonts w:asciiTheme="minorHAnsi" w:hAnsiTheme="minorHAnsi" w:cstheme="minorHAnsi"/>
          <w:iCs/>
          <w:lang w:eastAsia="en-US"/>
        </w:rPr>
        <w:t>εται για πρώτη φορά στην Ελλάδα ενώ ιδια</w:t>
      </w:r>
      <w:r w:rsidR="00BE3A23" w:rsidRPr="00BE3A23">
        <w:rPr>
          <w:rFonts w:asciiTheme="minorHAnsi" w:hAnsiTheme="minorHAnsi" w:cstheme="minorHAnsi"/>
          <w:iCs/>
          <w:lang w:eastAsia="en-US"/>
        </w:rPr>
        <w:t xml:space="preserve">ίτερη βαρύτητα προσδίδει στη διοργάνωση ο εορταστικός χαρακτήρας </w:t>
      </w:r>
      <w:r w:rsidR="00BE3A23">
        <w:rPr>
          <w:rFonts w:asciiTheme="minorHAnsi" w:hAnsiTheme="minorHAnsi" w:cstheme="minorHAnsi"/>
          <w:iCs/>
          <w:lang w:eastAsia="en-US"/>
        </w:rPr>
        <w:t>της</w:t>
      </w:r>
      <w:r w:rsidR="00BE3A23" w:rsidRPr="00BE3A23">
        <w:rPr>
          <w:rFonts w:asciiTheme="minorHAnsi" w:hAnsiTheme="minorHAnsi" w:cstheme="minorHAnsi"/>
          <w:iCs/>
          <w:lang w:eastAsia="en-US"/>
        </w:rPr>
        <w:t xml:space="preserve">, καθώς </w:t>
      </w:r>
      <w:r w:rsidR="00BE3A23">
        <w:rPr>
          <w:rFonts w:asciiTheme="minorHAnsi" w:hAnsiTheme="minorHAnsi" w:cstheme="minorHAnsi"/>
          <w:iCs/>
          <w:lang w:eastAsia="en-US"/>
        </w:rPr>
        <w:t xml:space="preserve">το </w:t>
      </w:r>
      <w:r w:rsidR="00BE3A23" w:rsidRPr="00BE3A23">
        <w:rPr>
          <w:rFonts w:asciiTheme="minorHAnsi" w:hAnsiTheme="minorHAnsi" w:cstheme="minorHAnsi"/>
          <w:iCs/>
          <w:lang w:eastAsia="en-US"/>
        </w:rPr>
        <w:t xml:space="preserve">2026 </w:t>
      </w:r>
      <w:r w:rsidR="00BE3A23">
        <w:rPr>
          <w:rFonts w:asciiTheme="minorHAnsi" w:hAnsiTheme="minorHAnsi" w:cstheme="minorHAnsi"/>
          <w:iCs/>
          <w:lang w:eastAsia="en-US"/>
        </w:rPr>
        <w:t xml:space="preserve">συμπληρώνονται 75 έτη </w:t>
      </w:r>
      <w:r w:rsidR="00BE3A23" w:rsidRPr="00BE3A23">
        <w:rPr>
          <w:rFonts w:asciiTheme="minorHAnsi" w:hAnsiTheme="minorHAnsi" w:cstheme="minorHAnsi"/>
          <w:iCs/>
          <w:lang w:eastAsia="en-US"/>
        </w:rPr>
        <w:t>από την</w:t>
      </w:r>
      <w:r w:rsidR="00BE3A23">
        <w:rPr>
          <w:rFonts w:asciiTheme="minorHAnsi" w:hAnsiTheme="minorHAnsi" w:cstheme="minorHAnsi"/>
          <w:iCs/>
          <w:lang w:eastAsia="en-US"/>
        </w:rPr>
        <w:t xml:space="preserve"> ίδρυση</w:t>
      </w:r>
      <w:r w:rsidR="00BE3A23" w:rsidRPr="00BE3A23">
        <w:rPr>
          <w:rFonts w:asciiTheme="minorHAnsi" w:hAnsiTheme="minorHAnsi" w:cstheme="minorHAnsi"/>
          <w:iCs/>
          <w:lang w:eastAsia="en-US"/>
        </w:rPr>
        <w:t xml:space="preserve"> της </w:t>
      </w:r>
      <w:r w:rsidR="00BE3A23">
        <w:rPr>
          <w:rFonts w:asciiTheme="minorHAnsi" w:hAnsiTheme="minorHAnsi" w:cstheme="minorHAnsi"/>
          <w:iCs/>
          <w:lang w:eastAsia="en-US"/>
        </w:rPr>
        <w:t xml:space="preserve">Διεθνούς Ένωσης </w:t>
      </w:r>
      <w:r w:rsidR="00BE3A23" w:rsidRPr="00BE3A23">
        <w:rPr>
          <w:rFonts w:asciiTheme="minorHAnsi" w:hAnsiTheme="minorHAnsi" w:cstheme="minorHAnsi"/>
          <w:iCs/>
          <w:lang w:eastAsia="en-US"/>
        </w:rPr>
        <w:t>IAML</w:t>
      </w:r>
      <w:r w:rsidR="00BE3A23">
        <w:rPr>
          <w:rFonts w:asciiTheme="minorHAnsi" w:hAnsiTheme="minorHAnsi" w:cstheme="minorHAnsi"/>
          <w:iCs/>
          <w:lang w:eastAsia="en-US"/>
        </w:rPr>
        <w:t>.</w:t>
      </w:r>
    </w:p>
    <w:p w14:paraId="6A40FF74" w14:textId="5605072E" w:rsidR="00BE3A23" w:rsidRDefault="00BE3A23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41E12F0" w14:textId="7F05529B" w:rsidR="00BE3A23" w:rsidRDefault="00CD7DB2" w:rsidP="00BE3A2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το Σ</w:t>
      </w:r>
      <w:r w:rsidR="00BE3A23" w:rsidRPr="00BE3A23">
        <w:rPr>
          <w:rFonts w:asciiTheme="minorHAnsi" w:hAnsiTheme="minorHAnsi" w:cstheme="minorHAnsi"/>
          <w:iCs/>
          <w:lang w:eastAsia="en-US"/>
        </w:rPr>
        <w:t xml:space="preserve">υνέδριο </w:t>
      </w:r>
      <w:r w:rsidR="00BE3A23">
        <w:rPr>
          <w:rFonts w:asciiTheme="minorHAnsi" w:hAnsiTheme="minorHAnsi" w:cstheme="minorHAnsi"/>
          <w:iCs/>
          <w:lang w:eastAsia="en-US"/>
        </w:rPr>
        <w:t>θ</w:t>
      </w:r>
      <w:r w:rsidR="00BE3A23" w:rsidRPr="00BE3A23">
        <w:rPr>
          <w:rFonts w:asciiTheme="minorHAnsi" w:hAnsiTheme="minorHAnsi" w:cstheme="minorHAnsi"/>
          <w:iCs/>
          <w:lang w:eastAsia="en-US"/>
        </w:rPr>
        <w:t>α συμμετάσχουν επιστήμονες και</w:t>
      </w:r>
      <w:r w:rsidR="00BE3A23">
        <w:rPr>
          <w:rFonts w:asciiTheme="minorHAnsi" w:hAnsiTheme="minorHAnsi" w:cstheme="minorHAnsi"/>
          <w:iCs/>
          <w:lang w:eastAsia="en-US"/>
        </w:rPr>
        <w:t xml:space="preserve"> </w:t>
      </w:r>
      <w:r w:rsidR="00BE3A23" w:rsidRPr="00BE3A23">
        <w:rPr>
          <w:rFonts w:asciiTheme="minorHAnsi" w:hAnsiTheme="minorHAnsi" w:cstheme="minorHAnsi"/>
          <w:iCs/>
          <w:lang w:eastAsia="en-US"/>
        </w:rPr>
        <w:t>επαγγελματίες από όλο</w:t>
      </w:r>
      <w:r w:rsidR="00BE3A23">
        <w:rPr>
          <w:rFonts w:asciiTheme="minorHAnsi" w:hAnsiTheme="minorHAnsi" w:cstheme="minorHAnsi"/>
          <w:iCs/>
          <w:lang w:eastAsia="en-US"/>
        </w:rPr>
        <w:t>ν</w:t>
      </w:r>
      <w:r w:rsidR="00BE3A23" w:rsidRPr="00BE3A23">
        <w:rPr>
          <w:rFonts w:asciiTheme="minorHAnsi" w:hAnsiTheme="minorHAnsi" w:cstheme="minorHAnsi"/>
          <w:iCs/>
          <w:lang w:eastAsia="en-US"/>
        </w:rPr>
        <w:t xml:space="preserve"> τον κόσμο, ενώ το πρόγραμμα περιλαμβάνει περισσότερες</w:t>
      </w:r>
      <w:r w:rsidR="00BE3A23">
        <w:rPr>
          <w:rFonts w:asciiTheme="minorHAnsi" w:hAnsiTheme="minorHAnsi" w:cstheme="minorHAnsi"/>
          <w:iCs/>
          <w:lang w:eastAsia="en-US"/>
        </w:rPr>
        <w:t xml:space="preserve"> </w:t>
      </w:r>
      <w:r w:rsidR="00BE3A23" w:rsidRPr="00BE3A23">
        <w:rPr>
          <w:rFonts w:asciiTheme="minorHAnsi" w:hAnsiTheme="minorHAnsi" w:cstheme="minorHAnsi"/>
          <w:iCs/>
          <w:lang w:eastAsia="en-US"/>
        </w:rPr>
        <w:t>από 140 επιστημονικές εισηγήσεις, εργαστήρια, σεμινάρια και διεπιστημονικές</w:t>
      </w:r>
      <w:r w:rsidR="00BE3A23">
        <w:rPr>
          <w:rFonts w:asciiTheme="minorHAnsi" w:hAnsiTheme="minorHAnsi" w:cstheme="minorHAnsi"/>
          <w:iCs/>
          <w:lang w:eastAsia="en-US"/>
        </w:rPr>
        <w:t xml:space="preserve"> συναντήσεις.</w:t>
      </w:r>
    </w:p>
    <w:p w14:paraId="2DC24B04" w14:textId="77777777" w:rsidR="00BE3A23" w:rsidRDefault="00BE3A23" w:rsidP="00BE3A2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04B72B7" w14:textId="6FE446CE" w:rsidR="00BE3A23" w:rsidRDefault="00BE3A23" w:rsidP="00BE3A2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E3A23">
        <w:rPr>
          <w:rFonts w:asciiTheme="minorHAnsi" w:hAnsiTheme="minorHAnsi" w:cstheme="minorHAnsi"/>
          <w:iCs/>
          <w:lang w:eastAsia="en-US"/>
        </w:rPr>
        <w:t>Παράλληλες πολιτιστικές δράσεις θα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BE3A23">
        <w:rPr>
          <w:rFonts w:asciiTheme="minorHAnsi" w:hAnsiTheme="minorHAnsi" w:cstheme="minorHAnsi"/>
          <w:iCs/>
          <w:lang w:eastAsia="en-US"/>
        </w:rPr>
        <w:t xml:space="preserve">αναδείξουν τη βυζαντινή, </w:t>
      </w:r>
      <w:r w:rsidR="00C206A8">
        <w:rPr>
          <w:rFonts w:asciiTheme="minorHAnsi" w:hAnsiTheme="minorHAnsi" w:cstheme="minorHAnsi"/>
          <w:iCs/>
          <w:lang w:eastAsia="en-US"/>
        </w:rPr>
        <w:t xml:space="preserve">τη </w:t>
      </w:r>
      <w:r w:rsidRPr="00BE3A23">
        <w:rPr>
          <w:rFonts w:asciiTheme="minorHAnsi" w:hAnsiTheme="minorHAnsi" w:cstheme="minorHAnsi"/>
          <w:iCs/>
          <w:lang w:eastAsia="en-US"/>
        </w:rPr>
        <w:t xml:space="preserve">λόγια και </w:t>
      </w:r>
      <w:r w:rsidR="00C206A8">
        <w:rPr>
          <w:rFonts w:asciiTheme="minorHAnsi" w:hAnsiTheme="minorHAnsi" w:cstheme="minorHAnsi"/>
          <w:iCs/>
          <w:lang w:eastAsia="en-US"/>
        </w:rPr>
        <w:t xml:space="preserve">τη </w:t>
      </w:r>
      <w:r w:rsidRPr="00BE3A23">
        <w:rPr>
          <w:rFonts w:asciiTheme="minorHAnsi" w:hAnsiTheme="minorHAnsi" w:cstheme="minorHAnsi"/>
          <w:iCs/>
          <w:lang w:eastAsia="en-US"/>
        </w:rPr>
        <w:t>σύγχρονη ελληνική μουσική δημιουργία, με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BE3A23">
        <w:rPr>
          <w:rFonts w:asciiTheme="minorHAnsi" w:hAnsiTheme="minorHAnsi" w:cstheme="minorHAnsi"/>
          <w:iCs/>
          <w:lang w:eastAsia="en-US"/>
        </w:rPr>
        <w:t>επίκεντρο τη Θεσσαλον</w:t>
      </w:r>
      <w:r w:rsidR="00EA3804">
        <w:rPr>
          <w:rFonts w:asciiTheme="minorHAnsi" w:hAnsiTheme="minorHAnsi" w:cstheme="minorHAnsi"/>
          <w:iCs/>
          <w:lang w:eastAsia="en-US"/>
        </w:rPr>
        <w:t xml:space="preserve">ίκη και την πολυπολιτισμική </w:t>
      </w:r>
      <w:r w:rsidRPr="00BE3A23">
        <w:rPr>
          <w:rFonts w:asciiTheme="minorHAnsi" w:hAnsiTheme="minorHAnsi" w:cstheme="minorHAnsi"/>
          <w:iCs/>
          <w:lang w:eastAsia="en-US"/>
        </w:rPr>
        <w:t>μουσική παράδοση</w:t>
      </w:r>
      <w:r w:rsidR="00EA3804">
        <w:rPr>
          <w:rFonts w:asciiTheme="minorHAnsi" w:hAnsiTheme="minorHAnsi" w:cstheme="minorHAnsi"/>
          <w:iCs/>
          <w:lang w:eastAsia="en-US"/>
        </w:rPr>
        <w:t xml:space="preserve"> της</w:t>
      </w:r>
      <w:r w:rsidRPr="00BE3A23">
        <w:rPr>
          <w:rFonts w:asciiTheme="minorHAnsi" w:hAnsiTheme="minorHAnsi" w:cstheme="minorHAnsi"/>
          <w:iCs/>
          <w:lang w:eastAsia="en-US"/>
        </w:rPr>
        <w:t>.</w:t>
      </w:r>
    </w:p>
    <w:p w14:paraId="028E8FDB" w14:textId="13C99108" w:rsidR="00BE3A23" w:rsidRDefault="00BE3A23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6CD8ED0" w14:textId="4116F0F4" w:rsidR="00BE3A23" w:rsidRDefault="00BE3A23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E3A23">
        <w:rPr>
          <w:rFonts w:asciiTheme="minorHAnsi" w:hAnsiTheme="minorHAnsi" w:cstheme="minorHAnsi"/>
          <w:iCs/>
          <w:lang w:eastAsia="en-US"/>
        </w:rPr>
        <w:lastRenderedPageBreak/>
        <w:t xml:space="preserve">Ενδεικτικά, η λόγια και η σύγχρονη μουσική δημιουργία θα παρουσιαστούν μέσα από εκτελέσεις έργων </w:t>
      </w:r>
      <w:r w:rsidR="00642CC0">
        <w:rPr>
          <w:rFonts w:asciiTheme="minorHAnsi" w:hAnsiTheme="minorHAnsi" w:cstheme="minorHAnsi"/>
          <w:iCs/>
          <w:lang w:eastAsia="en-US"/>
        </w:rPr>
        <w:t>Ελλήνων συνθετών του 20ού αιώνα,</w:t>
      </w:r>
      <w:r w:rsidRPr="00BE3A23">
        <w:rPr>
          <w:rFonts w:asciiTheme="minorHAnsi" w:hAnsiTheme="minorHAnsi" w:cstheme="minorHAnsi"/>
          <w:iCs/>
          <w:lang w:eastAsia="en-US"/>
        </w:rPr>
        <w:t xml:space="preserve"> και την παγκόσμια πρώτη παρουσίαση έργων για άρπα. Τα έργα θα παρουσιαστούν σε συναυλία </w:t>
      </w:r>
      <w:r>
        <w:rPr>
          <w:rFonts w:asciiTheme="minorHAnsi" w:hAnsiTheme="minorHAnsi" w:cstheme="minorHAnsi"/>
          <w:iCs/>
          <w:lang w:eastAsia="en-US"/>
        </w:rPr>
        <w:t>αφιερωμένη σ</w:t>
      </w:r>
      <w:r w:rsidRPr="00BE3A23">
        <w:rPr>
          <w:rFonts w:asciiTheme="minorHAnsi" w:hAnsiTheme="minorHAnsi" w:cstheme="minorHAnsi"/>
          <w:iCs/>
          <w:lang w:eastAsia="en-US"/>
        </w:rPr>
        <w:t>τα 40 χρόνια από την ίδρυσ</w:t>
      </w:r>
      <w:r>
        <w:rPr>
          <w:rFonts w:asciiTheme="minorHAnsi" w:hAnsiTheme="minorHAnsi" w:cstheme="minorHAnsi"/>
          <w:iCs/>
          <w:lang w:eastAsia="en-US"/>
        </w:rPr>
        <w:t xml:space="preserve">η του Τμήματος Μουσικών Σπουδών, </w:t>
      </w:r>
      <w:r w:rsidRPr="00BE3A23">
        <w:rPr>
          <w:rFonts w:asciiTheme="minorHAnsi" w:hAnsiTheme="minorHAnsi" w:cstheme="minorHAnsi"/>
          <w:iCs/>
          <w:lang w:eastAsia="en-US"/>
        </w:rPr>
        <w:t>στην Αίθουσα Τελετών.</w:t>
      </w:r>
    </w:p>
    <w:p w14:paraId="6DCCF9F0" w14:textId="264C6FB1" w:rsidR="00C206A8" w:rsidRDefault="00C206A8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D65A055" w14:textId="4F065115" w:rsidR="00C206A8" w:rsidRDefault="00642CC0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πλέον, η</w:t>
      </w:r>
      <w:r w:rsidR="00C206A8" w:rsidRPr="00C206A8">
        <w:rPr>
          <w:rFonts w:asciiTheme="minorHAnsi" w:hAnsiTheme="minorHAnsi" w:cstheme="minorHAnsi"/>
          <w:iCs/>
          <w:lang w:eastAsia="en-US"/>
        </w:rPr>
        <w:t xml:space="preserve"> βυζαντινή μουσική δημιουργία, ως μνημείο </w:t>
      </w:r>
      <w:r w:rsidR="00C206A8">
        <w:rPr>
          <w:rFonts w:asciiTheme="minorHAnsi" w:hAnsiTheme="minorHAnsi" w:cstheme="minorHAnsi"/>
          <w:iCs/>
          <w:lang w:eastAsia="en-US"/>
        </w:rPr>
        <w:t>«</w:t>
      </w:r>
      <w:r w:rsidR="00EA3804">
        <w:rPr>
          <w:rFonts w:asciiTheme="minorHAnsi" w:hAnsiTheme="minorHAnsi" w:cstheme="minorHAnsi"/>
          <w:iCs/>
          <w:lang w:eastAsia="en-US"/>
        </w:rPr>
        <w:t>Άυλης</w:t>
      </w:r>
      <w:r w:rsidR="00C206A8">
        <w:rPr>
          <w:rFonts w:asciiTheme="minorHAnsi" w:hAnsiTheme="minorHAnsi" w:cstheme="minorHAnsi"/>
          <w:iCs/>
          <w:lang w:eastAsia="en-US"/>
        </w:rPr>
        <w:t xml:space="preserve"> Πολιτιστικής Κληρονομιάς»</w:t>
      </w:r>
      <w:r w:rsidR="00C206A8" w:rsidRPr="00C206A8">
        <w:rPr>
          <w:rFonts w:asciiTheme="minorHAnsi" w:hAnsiTheme="minorHAnsi" w:cstheme="minorHAnsi"/>
          <w:iCs/>
          <w:lang w:eastAsia="en-US"/>
        </w:rPr>
        <w:t xml:space="preserve"> της UNESCO, θα παρουσιαστεί σε δύο συναυλίες</w:t>
      </w:r>
      <w:r w:rsidR="00C206A8">
        <w:rPr>
          <w:rFonts w:asciiTheme="minorHAnsi" w:hAnsiTheme="minorHAnsi" w:cstheme="minorHAnsi"/>
          <w:iCs/>
          <w:lang w:eastAsia="en-US"/>
        </w:rPr>
        <w:t xml:space="preserve">. Στο πλαίσιό τους, θα </w:t>
      </w:r>
      <w:r w:rsidR="000E4122">
        <w:rPr>
          <w:rFonts w:asciiTheme="minorHAnsi" w:hAnsiTheme="minorHAnsi" w:cstheme="minorHAnsi"/>
          <w:iCs/>
          <w:lang w:eastAsia="en-US"/>
        </w:rPr>
        <w:t xml:space="preserve">αναβιώσουν ύμνοι </w:t>
      </w:r>
      <w:r w:rsidR="000E4122" w:rsidRPr="000E4122">
        <w:rPr>
          <w:rFonts w:asciiTheme="minorHAnsi" w:hAnsiTheme="minorHAnsi" w:cstheme="minorHAnsi"/>
          <w:iCs/>
          <w:lang w:eastAsia="en-US"/>
        </w:rPr>
        <w:t>που σχετίζονται με τη λατρεία Θεσσαλονικέων Αγίων, ορισμένες εκ των οποίων θα ερμηνευθούν από χειρόγραφα του 14ου αιώνα</w:t>
      </w:r>
      <w:r w:rsidR="000E4122">
        <w:rPr>
          <w:rFonts w:asciiTheme="minorHAnsi" w:hAnsiTheme="minorHAnsi" w:cstheme="minorHAnsi"/>
          <w:iCs/>
          <w:lang w:eastAsia="en-US"/>
        </w:rPr>
        <w:t xml:space="preserve">, και </w:t>
      </w:r>
      <w:r w:rsidR="000E4122" w:rsidRPr="000E4122">
        <w:rPr>
          <w:rFonts w:asciiTheme="minorHAnsi" w:hAnsiTheme="minorHAnsi" w:cstheme="minorHAnsi"/>
          <w:iCs/>
          <w:lang w:eastAsia="en-US"/>
        </w:rPr>
        <w:t>της ακολουθίας των «Τριών Παίδων εν τη Καμίνω» με τη χρήση AI Video</w:t>
      </w:r>
      <w:r w:rsidR="000E4122">
        <w:rPr>
          <w:rFonts w:asciiTheme="minorHAnsi" w:hAnsiTheme="minorHAnsi" w:cstheme="minorHAnsi"/>
          <w:iCs/>
          <w:lang w:eastAsia="en-US"/>
        </w:rPr>
        <w:t>.</w:t>
      </w:r>
    </w:p>
    <w:p w14:paraId="71497EDD" w14:textId="4E417785" w:rsidR="00642CC0" w:rsidRDefault="00642CC0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093010F" w14:textId="40218F79" w:rsidR="00642CC0" w:rsidRDefault="000734AB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734AB">
        <w:rPr>
          <w:rFonts w:asciiTheme="minorHAnsi" w:hAnsiTheme="minorHAnsi" w:cstheme="minorHAnsi"/>
          <w:iCs/>
          <w:lang w:eastAsia="en-US"/>
        </w:rPr>
        <w:t>Τέλος</w:t>
      </w:r>
      <w:r>
        <w:rPr>
          <w:rFonts w:asciiTheme="minorHAnsi" w:hAnsiTheme="minorHAnsi" w:cstheme="minorHAnsi"/>
          <w:iCs/>
          <w:lang w:eastAsia="en-US"/>
        </w:rPr>
        <w:t>,</w:t>
      </w:r>
      <w:r w:rsidRPr="000734AB">
        <w:rPr>
          <w:rFonts w:asciiTheme="minorHAnsi" w:hAnsiTheme="minorHAnsi" w:cstheme="minorHAnsi"/>
          <w:iCs/>
          <w:lang w:eastAsia="en-US"/>
        </w:rPr>
        <w:t xml:space="preserve"> σε ειδική έκθεση στους χώρους της Κεντρικής Βιβλιοθήκης, θα παρουσιαστούν χειρόγραφα βυζαντινής μουσικής από τις συλλογές της Εθνικής Βιβλιοθήκης της Ελλάδος, της Κεντρικής Βιβλιοθήκης</w:t>
      </w:r>
      <w:r w:rsidRPr="000734AB">
        <w:t xml:space="preserve"> </w:t>
      </w:r>
      <w:r w:rsidRPr="000734AB">
        <w:rPr>
          <w:rFonts w:asciiTheme="minorHAnsi" w:hAnsiTheme="minorHAnsi" w:cstheme="minorHAnsi"/>
          <w:iCs/>
          <w:lang w:eastAsia="en-US"/>
        </w:rPr>
        <w:t>του Αριστοτελείου και της Βιβλιοθήκης του Τμήματος Μουσικών Σπουδών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1FD15D2D" w14:textId="2102AF43" w:rsidR="00BE3A23" w:rsidRDefault="00BE3A23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1A52D78" w14:textId="16438CFC" w:rsidR="000105D0" w:rsidRPr="000105D0" w:rsidRDefault="000105D0" w:rsidP="000105D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105D0">
        <w:rPr>
          <w:rFonts w:asciiTheme="minorHAnsi" w:hAnsiTheme="minorHAnsi" w:cstheme="minorHAnsi"/>
          <w:iCs/>
          <w:lang w:eastAsia="en-US"/>
        </w:rPr>
        <w:t xml:space="preserve">Στη διοργάνωση </w:t>
      </w:r>
      <w:r>
        <w:rPr>
          <w:rFonts w:asciiTheme="minorHAnsi" w:hAnsiTheme="minorHAnsi" w:cstheme="minorHAnsi"/>
          <w:iCs/>
          <w:lang w:eastAsia="en-US"/>
        </w:rPr>
        <w:t xml:space="preserve">θα </w:t>
      </w:r>
      <w:r w:rsidRPr="000105D0">
        <w:rPr>
          <w:rFonts w:asciiTheme="minorHAnsi" w:hAnsiTheme="minorHAnsi" w:cstheme="minorHAnsi"/>
          <w:iCs/>
          <w:lang w:eastAsia="en-US"/>
        </w:rPr>
        <w:t xml:space="preserve">συμβάλουν με ποικίλες δράσεις και ξεναγήσεις το Τελλόγλειο Ίδρυμα Τεχνών, το Κρατικό Ωδείο Θεσσαλονίκης και η </w:t>
      </w:r>
      <w:r w:rsidR="00CD7DB2" w:rsidRPr="000105D0">
        <w:rPr>
          <w:rFonts w:asciiTheme="minorHAnsi" w:hAnsiTheme="minorHAnsi" w:cstheme="minorHAnsi"/>
          <w:iCs/>
          <w:lang w:eastAsia="en-US"/>
        </w:rPr>
        <w:t>Ισραηλιτική</w:t>
      </w:r>
      <w:r w:rsidRPr="000105D0">
        <w:rPr>
          <w:rFonts w:asciiTheme="minorHAnsi" w:hAnsiTheme="minorHAnsi" w:cstheme="minorHAnsi"/>
          <w:iCs/>
          <w:lang w:eastAsia="en-US"/>
        </w:rPr>
        <w:t xml:space="preserve"> Κοινότητα Θεσσαλονίκης.</w:t>
      </w:r>
    </w:p>
    <w:p w14:paraId="7A1EDEA5" w14:textId="787F1830" w:rsidR="00E93A7B" w:rsidRDefault="00E93A7B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9B0BAED" w14:textId="739BFBE5" w:rsidR="003C50F8" w:rsidRDefault="00C206A8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 είσοδος στις </w:t>
      </w:r>
      <w:r w:rsidR="00642CC0">
        <w:rPr>
          <w:rFonts w:asciiTheme="minorHAnsi" w:hAnsiTheme="minorHAnsi" w:cstheme="minorHAnsi"/>
          <w:iCs/>
          <w:lang w:eastAsia="en-US"/>
        </w:rPr>
        <w:t>πολιτιστικές δράσεις</w:t>
      </w:r>
      <w:r w:rsidR="00EA3804">
        <w:rPr>
          <w:rFonts w:asciiTheme="minorHAnsi" w:hAnsiTheme="minorHAnsi" w:cstheme="minorHAnsi"/>
          <w:iCs/>
          <w:lang w:eastAsia="en-US"/>
        </w:rPr>
        <w:t xml:space="preserve"> είναι ανοιχ</w:t>
      </w:r>
      <w:r>
        <w:rPr>
          <w:rFonts w:asciiTheme="minorHAnsi" w:hAnsiTheme="minorHAnsi" w:cstheme="minorHAnsi"/>
          <w:iCs/>
          <w:lang w:eastAsia="en-US"/>
        </w:rPr>
        <w:t>τή για το κοινό.</w:t>
      </w:r>
    </w:p>
    <w:p w14:paraId="71EAFF59" w14:textId="04AB817C" w:rsidR="003C50F8" w:rsidRDefault="003C50F8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2933303" w14:textId="5FB5BC74" w:rsidR="003C50F8" w:rsidRPr="003C50F8" w:rsidRDefault="003C50F8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: </w:t>
      </w:r>
      <w:hyperlink r:id="rId17" w:history="1">
        <w:r w:rsidRPr="00124126">
          <w:rPr>
            <w:rStyle w:val="-"/>
            <w:rFonts w:asciiTheme="minorHAnsi" w:hAnsiTheme="minorHAnsi" w:cstheme="minorHAnsi"/>
            <w:iCs/>
            <w:lang w:eastAsia="en-US"/>
          </w:rPr>
          <w:t>https://iaml2026.gr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0BE3AE23" w14:textId="77777777" w:rsidR="003C50F8" w:rsidRPr="00BD514D" w:rsidRDefault="003C50F8" w:rsidP="001C364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77777777" w:rsidR="00BF612B" w:rsidRPr="00BD514D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DD09F5" w14:textId="0B028A0E" w:rsidR="00BF612B" w:rsidRPr="003C50F8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612B">
        <w:rPr>
          <w:rFonts w:asciiTheme="minorHAnsi" w:hAnsiTheme="minorHAnsi" w:cstheme="minorHAnsi"/>
          <w:b/>
          <w:iCs/>
          <w:lang w:eastAsia="en-US"/>
        </w:rPr>
        <w:t>Επικοινωνία με Δημοσιογράφους:</w:t>
      </w:r>
      <w:r w:rsidRPr="00BF612B">
        <w:rPr>
          <w:rFonts w:asciiTheme="minorHAnsi" w:hAnsiTheme="minorHAnsi" w:cstheme="minorHAnsi"/>
          <w:iCs/>
          <w:lang w:eastAsia="en-US"/>
        </w:rPr>
        <w:t xml:space="preserve"> </w:t>
      </w:r>
      <w:r w:rsidR="003C50F8" w:rsidRPr="003C50F8">
        <w:rPr>
          <w:rFonts w:asciiTheme="minorHAnsi" w:hAnsiTheme="minorHAnsi" w:cstheme="minorHAnsi"/>
          <w:iCs/>
          <w:lang w:eastAsia="en-US"/>
        </w:rPr>
        <w:t>Πρόεδρος τη</w:t>
      </w:r>
      <w:r w:rsidR="003C50F8">
        <w:rPr>
          <w:rFonts w:asciiTheme="minorHAnsi" w:hAnsiTheme="minorHAnsi" w:cstheme="minorHAnsi"/>
          <w:iCs/>
          <w:lang w:eastAsia="en-US"/>
        </w:rPr>
        <w:t xml:space="preserve">ς Τοπικής Οργανωτικής Επιτροπής, μέλος ΕΔΙΠ του Τμήματος Μουσικών Σπουδών του Αριστοτελείου Πανεπιστημίου </w:t>
      </w:r>
      <w:r w:rsidR="003C50F8" w:rsidRPr="003C50F8">
        <w:rPr>
          <w:rFonts w:asciiTheme="minorHAnsi" w:hAnsiTheme="minorHAnsi" w:cstheme="minorHAnsi"/>
          <w:iCs/>
          <w:lang w:eastAsia="en-US"/>
        </w:rPr>
        <w:t xml:space="preserve">Αριστείδης Μπαζμαδέλης, </w:t>
      </w:r>
      <w:r w:rsidR="003C50F8">
        <w:rPr>
          <w:rFonts w:asciiTheme="minorHAnsi" w:hAnsiTheme="minorHAnsi" w:cstheme="minorHAnsi"/>
          <w:iCs/>
          <w:lang w:eastAsia="en-US"/>
        </w:rPr>
        <w:t xml:space="preserve">τηλ. </w:t>
      </w:r>
      <w:r w:rsidR="00EA3804" w:rsidRPr="00EA3804">
        <w:rPr>
          <w:rFonts w:asciiTheme="minorHAnsi" w:hAnsiTheme="minorHAnsi" w:cstheme="minorHAnsi"/>
          <w:iCs/>
          <w:lang w:eastAsia="en-US"/>
        </w:rPr>
        <w:t>6937138269, 6940766744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35FDF3" w14:textId="77777777" w:rsidR="00203235" w:rsidRDefault="00203235" w:rsidP="001B378F">
      <w:r>
        <w:separator/>
      </w:r>
    </w:p>
  </w:endnote>
  <w:endnote w:type="continuationSeparator" w:id="0">
    <w:p w14:paraId="76AECFE7" w14:textId="77777777" w:rsidR="00203235" w:rsidRDefault="00203235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4133746C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EA3804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6539B01E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5A79C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AACD0" w14:textId="77777777" w:rsidR="00203235" w:rsidRDefault="00203235" w:rsidP="001B378F">
      <w:r>
        <w:separator/>
      </w:r>
    </w:p>
  </w:footnote>
  <w:footnote w:type="continuationSeparator" w:id="0">
    <w:p w14:paraId="787288EF" w14:textId="77777777" w:rsidR="00203235" w:rsidRDefault="00203235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05D0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0F4B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4AB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5CF3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4122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7428"/>
    <w:rsid w:val="001C0424"/>
    <w:rsid w:val="001C2622"/>
    <w:rsid w:val="001C3649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03235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4635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56A52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C50F8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A79C9"/>
    <w:rsid w:val="005B13DB"/>
    <w:rsid w:val="005B1F55"/>
    <w:rsid w:val="005B642A"/>
    <w:rsid w:val="005B645F"/>
    <w:rsid w:val="005B666E"/>
    <w:rsid w:val="005B6F0E"/>
    <w:rsid w:val="005B7ADD"/>
    <w:rsid w:val="005C1212"/>
    <w:rsid w:val="005C2903"/>
    <w:rsid w:val="005C5B73"/>
    <w:rsid w:val="005C6F7F"/>
    <w:rsid w:val="005C7550"/>
    <w:rsid w:val="005D3356"/>
    <w:rsid w:val="005D39DB"/>
    <w:rsid w:val="005D49C0"/>
    <w:rsid w:val="005D55EE"/>
    <w:rsid w:val="005E3FB9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2CC0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944C6"/>
    <w:rsid w:val="006A65B6"/>
    <w:rsid w:val="006A786E"/>
    <w:rsid w:val="006B64D9"/>
    <w:rsid w:val="006B751E"/>
    <w:rsid w:val="006C3169"/>
    <w:rsid w:val="006C3A70"/>
    <w:rsid w:val="006C59A9"/>
    <w:rsid w:val="006C6802"/>
    <w:rsid w:val="006C6A71"/>
    <w:rsid w:val="006C7178"/>
    <w:rsid w:val="006C7527"/>
    <w:rsid w:val="006C7ACC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1C00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0C6C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4D78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1B34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24EB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84BEE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62FBD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87F7C"/>
    <w:rsid w:val="00B90FEB"/>
    <w:rsid w:val="00B9364D"/>
    <w:rsid w:val="00BA0614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D514D"/>
    <w:rsid w:val="00BE0607"/>
    <w:rsid w:val="00BE3A23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06A8"/>
    <w:rsid w:val="00C20DB9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D7DB2"/>
    <w:rsid w:val="00CE1A9A"/>
    <w:rsid w:val="00CE37BC"/>
    <w:rsid w:val="00CE6B59"/>
    <w:rsid w:val="00CF0231"/>
    <w:rsid w:val="00CF2CEF"/>
    <w:rsid w:val="00CF5E66"/>
    <w:rsid w:val="00CF6219"/>
    <w:rsid w:val="00CF6A90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6D33"/>
    <w:rsid w:val="00E373C2"/>
    <w:rsid w:val="00E40F2F"/>
    <w:rsid w:val="00E41D17"/>
    <w:rsid w:val="00E42C5A"/>
    <w:rsid w:val="00E45C31"/>
    <w:rsid w:val="00E46950"/>
    <w:rsid w:val="00E51EDE"/>
    <w:rsid w:val="00E52AF2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3A7B"/>
    <w:rsid w:val="00E94BDD"/>
    <w:rsid w:val="00E95B2C"/>
    <w:rsid w:val="00EA1EA4"/>
    <w:rsid w:val="00EA380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1639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3290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iaml2026.g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C5FBF9-C0C5-49A2-B37F-585A0C870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47</Words>
  <Characters>2954</Characters>
  <Application>Microsoft Office Word</Application>
  <DocSecurity>0</DocSecurity>
  <Lines>24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elenlou@outlook.com.gr</cp:lastModifiedBy>
  <cp:revision>6</cp:revision>
  <cp:lastPrinted>2020-11-05T09:52:00Z</cp:lastPrinted>
  <dcterms:created xsi:type="dcterms:W3CDTF">2026-06-23T12:05:00Z</dcterms:created>
  <dcterms:modified xsi:type="dcterms:W3CDTF">2026-06-26T10:19:00Z</dcterms:modified>
</cp:coreProperties>
</file>